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D5C449" w14:textId="322BEEC4" w:rsidR="00335A2A" w:rsidRPr="00335A2A" w:rsidRDefault="00335A2A" w:rsidP="00A2674E">
      <w:pPr>
        <w:spacing w:after="0"/>
        <w:rPr>
          <w:rFonts w:ascii="Courier New" w:hAnsi="Courier New" w:cs="Courier New"/>
          <w:b/>
          <w:bCs/>
        </w:rPr>
      </w:pPr>
      <w:r w:rsidRPr="00335A2A">
        <w:rPr>
          <w:rFonts w:ascii="Courier New" w:hAnsi="Courier New" w:cs="Courier New"/>
          <w:b/>
          <w:bCs/>
        </w:rPr>
        <w:t>BODY MASS INDEX</w:t>
      </w:r>
    </w:p>
    <w:p w14:paraId="146A65DE" w14:textId="77777777" w:rsidR="00335A2A" w:rsidRDefault="00335A2A" w:rsidP="00A2674E">
      <w:pPr>
        <w:spacing w:after="0"/>
        <w:rPr>
          <w:rFonts w:ascii="Courier New" w:hAnsi="Courier New" w:cs="Courier New"/>
        </w:rPr>
      </w:pPr>
    </w:p>
    <w:p w14:paraId="62177C79" w14:textId="54C36A6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1T2BMI |      Freq.     Percent        Cum.</w:t>
      </w:r>
    </w:p>
    <w:p w14:paraId="3A0F074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6D96CFAF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0       52.63       52.63</w:t>
      </w:r>
    </w:p>
    <w:p w14:paraId="4DAA62D0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7       47.37      100.00</w:t>
      </w:r>
    </w:p>
    <w:p w14:paraId="1C9D915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63DC9C6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7      100.00</w:t>
      </w:r>
    </w:p>
    <w:p w14:paraId="2168FC4D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3A0D0EC7" w14:textId="45EAA9BD" w:rsidR="00A2674E" w:rsidRDefault="00A2674E" w:rsidP="00A2674E">
      <w:pPr>
        <w:spacing w:after="0"/>
        <w:rPr>
          <w:rFonts w:ascii="Courier New" w:hAnsi="Courier New" w:cs="Courier New"/>
        </w:rPr>
      </w:pPr>
    </w:p>
    <w:p w14:paraId="567E8104" w14:textId="1A26542A" w:rsidR="00A2674E" w:rsidRDefault="00A2674E" w:rsidP="00A2674E">
      <w:pPr>
        <w:spacing w:after="0"/>
        <w:rPr>
          <w:rFonts w:ascii="Courier New" w:hAnsi="Courier New" w:cs="Courier New"/>
        </w:rPr>
      </w:pPr>
    </w:p>
    <w:p w14:paraId="4B779B4F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7A9D4A6D" w14:textId="7F3D267D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7FA8304" w14:textId="1081292A" w:rsidR="00A2674E" w:rsidRDefault="00A2674E" w:rsidP="00A2674E">
      <w:pPr>
        <w:spacing w:after="0"/>
        <w:rPr>
          <w:rFonts w:ascii="Courier New" w:hAnsi="Courier New" w:cs="Courier New"/>
        </w:rPr>
      </w:pPr>
    </w:p>
    <w:p w14:paraId="4614FBA3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21FCADF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2T3BMI |      Freq.     Percent        Cum.</w:t>
      </w:r>
    </w:p>
    <w:p w14:paraId="75AB26CF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41FCCEF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27       51.92       51.92</w:t>
      </w:r>
    </w:p>
    <w:p w14:paraId="1A9D4FB9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5       48.08      100.00</w:t>
      </w:r>
    </w:p>
    <w:p w14:paraId="20082C33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749458A5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2      100.00</w:t>
      </w:r>
    </w:p>
    <w:p w14:paraId="7A19B40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7B83CC4E" w14:textId="71599155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</w:t>
      </w:r>
    </w:p>
    <w:p w14:paraId="1AB22C0D" w14:textId="763ABF48" w:rsidR="00A2674E" w:rsidRDefault="00A2674E" w:rsidP="00A2674E">
      <w:pPr>
        <w:spacing w:after="0"/>
        <w:rPr>
          <w:rFonts w:ascii="Courier New" w:hAnsi="Courier New" w:cs="Courier New"/>
        </w:rPr>
      </w:pPr>
    </w:p>
    <w:p w14:paraId="46C92651" w14:textId="468E0D8D" w:rsidR="00A2674E" w:rsidRDefault="00A2674E" w:rsidP="00A2674E">
      <w:pPr>
        <w:spacing w:after="0"/>
        <w:rPr>
          <w:rFonts w:ascii="Courier New" w:hAnsi="Courier New" w:cs="Courier New"/>
        </w:rPr>
      </w:pPr>
    </w:p>
    <w:p w14:paraId="52AAAA9F" w14:textId="78606BC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26139F37" w14:textId="59CFC670" w:rsidR="00791690" w:rsidRDefault="00791690" w:rsidP="00A2674E">
      <w:pPr>
        <w:spacing w:after="0"/>
        <w:rPr>
          <w:rFonts w:ascii="Courier New" w:hAnsi="Courier New" w:cs="Courier New"/>
        </w:rPr>
      </w:pPr>
    </w:p>
    <w:p w14:paraId="12FC9F24" w14:textId="0071E380" w:rsidR="00791690" w:rsidRDefault="00791690" w:rsidP="00A2674E">
      <w:pPr>
        <w:spacing w:after="0"/>
        <w:rPr>
          <w:rFonts w:ascii="Courier New" w:hAnsi="Courier New" w:cs="Courier New"/>
        </w:rPr>
      </w:pPr>
    </w:p>
    <w:p w14:paraId="2C315A8D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1612144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4050A785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2T4BMI |      Freq.     Percent        Cum.</w:t>
      </w:r>
    </w:p>
    <w:p w14:paraId="7137670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7577EC2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20       58.82       58.82</w:t>
      </w:r>
    </w:p>
    <w:p w14:paraId="14AB7CFF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14       41.18      100.00</w:t>
      </w:r>
    </w:p>
    <w:p w14:paraId="11E6FA9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6529007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34      100.00</w:t>
      </w:r>
    </w:p>
    <w:p w14:paraId="71030415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5A3D0FB0" w14:textId="77777777" w:rsidR="00A2674E" w:rsidRDefault="00A2674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727C203F" w14:textId="62EE1C34" w:rsidR="00DC399B" w:rsidRPr="00800786" w:rsidRDefault="00DC399B" w:rsidP="00A2674E">
      <w:pPr>
        <w:spacing w:after="0"/>
        <w:rPr>
          <w:rFonts w:ascii="Courier New" w:hAnsi="Courier New" w:cs="Courier New"/>
          <w:b/>
          <w:bCs/>
        </w:rPr>
      </w:pPr>
      <w:r w:rsidRPr="00800786">
        <w:rPr>
          <w:rFonts w:ascii="Courier New" w:hAnsi="Courier New" w:cs="Courier New"/>
          <w:b/>
          <w:bCs/>
        </w:rPr>
        <w:lastRenderedPageBreak/>
        <w:t xml:space="preserve">BLOOD </w:t>
      </w:r>
      <w:proofErr w:type="gramStart"/>
      <w:r w:rsidRPr="00800786">
        <w:rPr>
          <w:rFonts w:ascii="Courier New" w:hAnsi="Courier New" w:cs="Courier New"/>
          <w:b/>
          <w:bCs/>
        </w:rPr>
        <w:t>SUGAR(</w:t>
      </w:r>
      <w:proofErr w:type="gramEnd"/>
      <w:r w:rsidRPr="00800786">
        <w:rPr>
          <w:rFonts w:ascii="Courier New" w:hAnsi="Courier New" w:cs="Courier New"/>
          <w:b/>
          <w:bCs/>
        </w:rPr>
        <w:t>)</w:t>
      </w:r>
    </w:p>
    <w:p w14:paraId="3FFB50F2" w14:textId="275D2942" w:rsidR="00DC399B" w:rsidRDefault="00DC399B" w:rsidP="00A2674E">
      <w:pPr>
        <w:spacing w:after="0"/>
        <w:rPr>
          <w:rFonts w:ascii="Courier New" w:hAnsi="Courier New" w:cs="Courier New"/>
        </w:rPr>
      </w:pPr>
    </w:p>
    <w:p w14:paraId="3C049E8C" w14:textId="77777777" w:rsidR="00DC399B" w:rsidRDefault="00DC399B" w:rsidP="00A2674E">
      <w:pPr>
        <w:spacing w:after="0"/>
        <w:rPr>
          <w:rFonts w:ascii="Courier New" w:hAnsi="Courier New" w:cs="Courier New"/>
        </w:rPr>
      </w:pPr>
    </w:p>
    <w:p w14:paraId="45AD437F" w14:textId="6A28351D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T1T2HbA1C |      Freq.     Percent        Cum.</w:t>
      </w:r>
    </w:p>
    <w:p w14:paraId="23033382" w14:textId="291DD671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4CDBC9EF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23       46.94       46.94</w:t>
      </w:r>
    </w:p>
    <w:p w14:paraId="26DEA925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6       53.06      100.00</w:t>
      </w:r>
    </w:p>
    <w:p w14:paraId="470BC9AE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2A44FEDD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49      100.00</w:t>
      </w:r>
    </w:p>
    <w:p w14:paraId="33F23848" w14:textId="206FA6FA" w:rsidR="00A2674E" w:rsidRDefault="00A2674E" w:rsidP="00A2674E">
      <w:pPr>
        <w:spacing w:after="0"/>
        <w:rPr>
          <w:rFonts w:ascii="Courier New" w:hAnsi="Courier New" w:cs="Courier New"/>
        </w:rPr>
      </w:pPr>
    </w:p>
    <w:p w14:paraId="76657DEA" w14:textId="2E9C6395" w:rsidR="00791690" w:rsidRDefault="00791690" w:rsidP="00A2674E">
      <w:pPr>
        <w:spacing w:after="0"/>
        <w:rPr>
          <w:rFonts w:ascii="Courier New" w:hAnsi="Courier New" w:cs="Courier New"/>
        </w:rPr>
      </w:pPr>
    </w:p>
    <w:p w14:paraId="40A5226C" w14:textId="77777777" w:rsidR="00791690" w:rsidRPr="00A2674E" w:rsidRDefault="00791690" w:rsidP="00A2674E">
      <w:pPr>
        <w:spacing w:after="0"/>
        <w:rPr>
          <w:rFonts w:ascii="Courier New" w:hAnsi="Courier New" w:cs="Courier New"/>
        </w:rPr>
      </w:pPr>
    </w:p>
    <w:p w14:paraId="454204FB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1160932D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7550E64F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11C7B50D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104A60BE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21BCC77B" w14:textId="35797A02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T2T3HbA1C |      Freq.     Percent        Cum.</w:t>
      </w:r>
    </w:p>
    <w:p w14:paraId="623D6BA9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6958122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6       83.72       83.72</w:t>
      </w:r>
    </w:p>
    <w:p w14:paraId="72BD4140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 7       16.28      100.00</w:t>
      </w:r>
    </w:p>
    <w:p w14:paraId="617D2158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187518C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43      100.00</w:t>
      </w:r>
    </w:p>
    <w:p w14:paraId="5F44E5D5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75F73B01" w14:textId="43F69740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6153A1B" w14:textId="5762FF10" w:rsidR="00A2674E" w:rsidRDefault="00A2674E" w:rsidP="00A2674E">
      <w:pPr>
        <w:spacing w:after="0"/>
        <w:rPr>
          <w:rFonts w:ascii="Courier New" w:hAnsi="Courier New" w:cs="Courier New"/>
        </w:rPr>
      </w:pPr>
    </w:p>
    <w:p w14:paraId="0BE0002D" w14:textId="2B737F63" w:rsidR="00A2674E" w:rsidRDefault="00A2674E" w:rsidP="00A2674E">
      <w:pPr>
        <w:spacing w:after="0"/>
        <w:rPr>
          <w:rFonts w:ascii="Courier New" w:hAnsi="Courier New" w:cs="Courier New"/>
        </w:rPr>
      </w:pPr>
    </w:p>
    <w:p w14:paraId="08EAC5EB" w14:textId="31B790C1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A39016B" w14:textId="27F866C0" w:rsidR="00A2674E" w:rsidRDefault="00A2674E" w:rsidP="00A2674E">
      <w:pPr>
        <w:spacing w:after="0"/>
        <w:rPr>
          <w:rFonts w:ascii="Courier New" w:hAnsi="Courier New" w:cs="Courier New"/>
        </w:rPr>
      </w:pPr>
    </w:p>
    <w:p w14:paraId="7F8A9768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289F9C3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T2T4HbA1C |      Freq.     Percent        Cum.</w:t>
      </w:r>
    </w:p>
    <w:p w14:paraId="0E3981D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4F36D8FD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28       84.85       84.85</w:t>
      </w:r>
    </w:p>
    <w:p w14:paraId="062F517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 5       15.15      100.00</w:t>
      </w:r>
    </w:p>
    <w:p w14:paraId="6055A0E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500B2AE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33      100.00</w:t>
      </w:r>
    </w:p>
    <w:p w14:paraId="577A412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594800FD" w14:textId="7E5AB617" w:rsidR="00A2674E" w:rsidRDefault="00A2674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3A59CA37" w14:textId="3BE31659" w:rsidR="00D739BF" w:rsidRDefault="002B5584" w:rsidP="00A2674E">
      <w:pPr>
        <w:spacing w:after="0"/>
        <w:rPr>
          <w:rFonts w:ascii="Courier New" w:hAnsi="Courier New" w:cs="Courier New"/>
          <w:b/>
          <w:bCs/>
        </w:rPr>
      </w:pPr>
      <w:r w:rsidRPr="002B5584">
        <w:rPr>
          <w:rFonts w:ascii="Courier New" w:hAnsi="Courier New" w:cs="Courier New"/>
          <w:b/>
          <w:bCs/>
        </w:rPr>
        <w:lastRenderedPageBreak/>
        <w:t>Systolic blood pressure.</w:t>
      </w:r>
    </w:p>
    <w:p w14:paraId="628E0E38" w14:textId="2E8EA177" w:rsidR="00D739BF" w:rsidRPr="005524D1" w:rsidRDefault="00D739BF" w:rsidP="00A2674E">
      <w:pPr>
        <w:spacing w:after="0"/>
        <w:rPr>
          <w:rFonts w:ascii="Courier New" w:hAnsi="Courier New" w:cs="Courier New"/>
          <w:b/>
          <w:bCs/>
        </w:rPr>
      </w:pPr>
      <w:bookmarkStart w:id="0" w:name="_GoBack"/>
      <w:bookmarkEnd w:id="0"/>
    </w:p>
    <w:p w14:paraId="3A5AD00A" w14:textId="21AF70FB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1T2SBP |      Freq.     Percent        Cum.</w:t>
      </w:r>
    </w:p>
    <w:p w14:paraId="48EBD93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1AF8D4B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28       49.12       49.12</w:t>
      </w:r>
    </w:p>
    <w:p w14:paraId="57046F9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9       50.88      100.00</w:t>
      </w:r>
    </w:p>
    <w:p w14:paraId="603A56F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39270A69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7      100.00</w:t>
      </w:r>
    </w:p>
    <w:p w14:paraId="29C73F5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2917FF24" w14:textId="720EB31C" w:rsidR="00A2674E" w:rsidRDefault="00A2674E" w:rsidP="00A2674E">
      <w:pPr>
        <w:spacing w:after="0"/>
        <w:rPr>
          <w:rFonts w:ascii="Courier New" w:hAnsi="Courier New" w:cs="Courier New"/>
        </w:rPr>
      </w:pPr>
    </w:p>
    <w:p w14:paraId="1BECED12" w14:textId="6B4F96FD" w:rsidR="00791690" w:rsidRDefault="00791690" w:rsidP="00A2674E">
      <w:pPr>
        <w:spacing w:after="0"/>
        <w:rPr>
          <w:rFonts w:ascii="Courier New" w:hAnsi="Courier New" w:cs="Courier New"/>
        </w:rPr>
      </w:pPr>
    </w:p>
    <w:p w14:paraId="676064BD" w14:textId="7805982C" w:rsidR="00791690" w:rsidRDefault="00791690" w:rsidP="00A2674E">
      <w:pPr>
        <w:spacing w:after="0"/>
        <w:rPr>
          <w:rFonts w:ascii="Courier New" w:hAnsi="Courier New" w:cs="Courier New"/>
        </w:rPr>
      </w:pPr>
    </w:p>
    <w:p w14:paraId="09ABD74F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74C88346" w14:textId="4B60F935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2454BEE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18A3D3C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2T3SBP |      Freq.     Percent        Cum.</w:t>
      </w:r>
    </w:p>
    <w:p w14:paraId="5FFF7E7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67A4400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0       56.60       56.60</w:t>
      </w:r>
    </w:p>
    <w:p w14:paraId="233A06DF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3       43.40      100.00</w:t>
      </w:r>
    </w:p>
    <w:p w14:paraId="04264BD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4C374A3F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3      100.00</w:t>
      </w:r>
    </w:p>
    <w:p w14:paraId="00282B0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2B7832B8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25050ACD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2CC82296" w14:textId="78A389D6" w:rsidR="00A2674E" w:rsidRDefault="00A2674E" w:rsidP="00A2674E">
      <w:pPr>
        <w:spacing w:after="0"/>
        <w:rPr>
          <w:rFonts w:ascii="Courier New" w:hAnsi="Courier New" w:cs="Courier New"/>
        </w:rPr>
      </w:pPr>
    </w:p>
    <w:p w14:paraId="36E41D8B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7C1CD623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0A566FC3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F6FC34E" w14:textId="794FED7B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2T4SBP |      Freq.     Percent        Cum.</w:t>
      </w:r>
    </w:p>
    <w:p w14:paraId="2DA47DA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1A751BF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21       60.00       60.00</w:t>
      </w:r>
    </w:p>
    <w:p w14:paraId="19BE2088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14       40.00      100.00</w:t>
      </w:r>
    </w:p>
    <w:p w14:paraId="2DF2C06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54CCBFD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35      100.00</w:t>
      </w:r>
    </w:p>
    <w:p w14:paraId="4DE91F7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3BC952E6" w14:textId="7C576673" w:rsidR="00A2674E" w:rsidRDefault="00A2674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357E1ED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lastRenderedPageBreak/>
        <w:t xml:space="preserve">    T1T2DBP |      Freq.     Percent        Cum.</w:t>
      </w:r>
    </w:p>
    <w:p w14:paraId="4271FD6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2A13A72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5       61.40       61.40</w:t>
      </w:r>
    </w:p>
    <w:p w14:paraId="4F0015E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2       38.60      100.00</w:t>
      </w:r>
    </w:p>
    <w:p w14:paraId="5155022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453F833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7      100.00</w:t>
      </w:r>
    </w:p>
    <w:p w14:paraId="30994C3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426AC4C0" w14:textId="50F5CFDB" w:rsidR="00A2674E" w:rsidRDefault="00A2674E" w:rsidP="00A2674E">
      <w:pPr>
        <w:spacing w:after="0"/>
        <w:rPr>
          <w:rFonts w:ascii="Courier New" w:hAnsi="Courier New" w:cs="Courier New"/>
        </w:rPr>
      </w:pPr>
    </w:p>
    <w:p w14:paraId="0133DF9A" w14:textId="3E15BEA8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3401736" w14:textId="2CC7524D" w:rsidR="00A2674E" w:rsidRDefault="00A2674E" w:rsidP="00A2674E">
      <w:pPr>
        <w:spacing w:after="0"/>
        <w:rPr>
          <w:rFonts w:ascii="Courier New" w:hAnsi="Courier New" w:cs="Courier New"/>
        </w:rPr>
      </w:pPr>
    </w:p>
    <w:p w14:paraId="75AD2C16" w14:textId="7A97B908" w:rsidR="00A2674E" w:rsidRDefault="00A2674E" w:rsidP="00A2674E">
      <w:pPr>
        <w:spacing w:after="0"/>
        <w:rPr>
          <w:rFonts w:ascii="Courier New" w:hAnsi="Courier New" w:cs="Courier New"/>
        </w:rPr>
      </w:pPr>
    </w:p>
    <w:p w14:paraId="29A26B2F" w14:textId="56F6A68A" w:rsidR="00791690" w:rsidRDefault="00791690" w:rsidP="00A2674E">
      <w:pPr>
        <w:spacing w:after="0"/>
        <w:rPr>
          <w:rFonts w:ascii="Courier New" w:hAnsi="Courier New" w:cs="Courier New"/>
        </w:rPr>
      </w:pPr>
    </w:p>
    <w:p w14:paraId="4F5FEC60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6B7C91C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150AE31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2T3DBP |      Freq.     Percent        Cum.</w:t>
      </w:r>
    </w:p>
    <w:p w14:paraId="5DB71EC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5523C8C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8       71.70       71.70</w:t>
      </w:r>
    </w:p>
    <w:p w14:paraId="58DB2F85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15       28.30      100.00</w:t>
      </w:r>
    </w:p>
    <w:p w14:paraId="6BBAF35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7E16D56D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3      100.00</w:t>
      </w:r>
    </w:p>
    <w:p w14:paraId="4D06C20A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2F006FE6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07FC1224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6AAA2814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02CDC79A" w14:textId="2DFBFC76" w:rsidR="00A2674E" w:rsidRDefault="00A2674E" w:rsidP="00A2674E">
      <w:pPr>
        <w:spacing w:after="0"/>
        <w:rPr>
          <w:rFonts w:ascii="Courier New" w:hAnsi="Courier New" w:cs="Courier New"/>
        </w:rPr>
      </w:pPr>
    </w:p>
    <w:p w14:paraId="37110FB0" w14:textId="24939E18" w:rsidR="00791690" w:rsidRDefault="00791690" w:rsidP="00A2674E">
      <w:pPr>
        <w:spacing w:after="0"/>
        <w:rPr>
          <w:rFonts w:ascii="Courier New" w:hAnsi="Courier New" w:cs="Courier New"/>
        </w:rPr>
      </w:pPr>
    </w:p>
    <w:p w14:paraId="4E24B950" w14:textId="71E60D8C" w:rsidR="00791690" w:rsidRDefault="00791690" w:rsidP="00A2674E">
      <w:pPr>
        <w:spacing w:after="0"/>
        <w:rPr>
          <w:rFonts w:ascii="Courier New" w:hAnsi="Courier New" w:cs="Courier New"/>
        </w:rPr>
      </w:pPr>
    </w:p>
    <w:p w14:paraId="21A2ABBF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60E2F6BB" w14:textId="77777777" w:rsidR="00A2674E" w:rsidRDefault="00A2674E" w:rsidP="00A2674E">
      <w:pPr>
        <w:spacing w:after="0"/>
        <w:rPr>
          <w:rFonts w:ascii="Courier New" w:hAnsi="Courier New" w:cs="Courier New"/>
        </w:rPr>
      </w:pPr>
    </w:p>
    <w:p w14:paraId="17F5DA6D" w14:textId="2B6F1E1D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T2T4DBP |      Freq.     Percent        Cum.</w:t>
      </w:r>
    </w:p>
    <w:p w14:paraId="4DC9430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3D1CCBDE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14       40.00       40.00</w:t>
      </w:r>
    </w:p>
    <w:p w14:paraId="14C5CE3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1       60.00      100.00</w:t>
      </w:r>
    </w:p>
    <w:p w14:paraId="03847078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0ADB5B54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35      100.00</w:t>
      </w:r>
    </w:p>
    <w:p w14:paraId="1C4B4DAE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1468EB9E" w14:textId="4B3D1342" w:rsidR="00A2674E" w:rsidRDefault="00A2674E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0118B4DB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1823CFC3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T1T2PULSE |      Freq.     Percent        Cum.</w:t>
      </w:r>
    </w:p>
    <w:p w14:paraId="30E62AA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08FE4493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1       68.89       68.89</w:t>
      </w:r>
    </w:p>
    <w:p w14:paraId="1D9965F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14       31.11      100.00</w:t>
      </w:r>
    </w:p>
    <w:p w14:paraId="20E96ECD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364C7F8C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45      100.00</w:t>
      </w:r>
    </w:p>
    <w:p w14:paraId="2FC5E5DE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602F727B" w14:textId="64024758" w:rsidR="00A2674E" w:rsidRDefault="00A2674E" w:rsidP="00A2674E">
      <w:pPr>
        <w:spacing w:after="0"/>
        <w:rPr>
          <w:rFonts w:ascii="Courier New" w:hAnsi="Courier New" w:cs="Courier New"/>
        </w:rPr>
      </w:pPr>
    </w:p>
    <w:p w14:paraId="4677E55E" w14:textId="00A71E4B" w:rsidR="00791690" w:rsidRDefault="00791690" w:rsidP="00A2674E">
      <w:pPr>
        <w:spacing w:after="0"/>
        <w:rPr>
          <w:rFonts w:ascii="Courier New" w:hAnsi="Courier New" w:cs="Courier New"/>
        </w:rPr>
      </w:pPr>
    </w:p>
    <w:p w14:paraId="2641E03D" w14:textId="48445875" w:rsidR="00791690" w:rsidRDefault="00791690" w:rsidP="00A2674E">
      <w:pPr>
        <w:spacing w:after="0"/>
        <w:rPr>
          <w:rFonts w:ascii="Courier New" w:hAnsi="Courier New" w:cs="Courier New"/>
        </w:rPr>
      </w:pPr>
    </w:p>
    <w:p w14:paraId="01024CBF" w14:textId="5046FB13" w:rsidR="00791690" w:rsidRDefault="00791690" w:rsidP="00A2674E">
      <w:pPr>
        <w:spacing w:after="0"/>
        <w:rPr>
          <w:rFonts w:ascii="Courier New" w:hAnsi="Courier New" w:cs="Courier New"/>
        </w:rPr>
      </w:pPr>
    </w:p>
    <w:p w14:paraId="4E1AF0E1" w14:textId="77777777" w:rsidR="00791690" w:rsidRPr="00A2674E" w:rsidRDefault="00791690" w:rsidP="00A2674E">
      <w:pPr>
        <w:spacing w:after="0"/>
        <w:rPr>
          <w:rFonts w:ascii="Courier New" w:hAnsi="Courier New" w:cs="Courier New"/>
        </w:rPr>
      </w:pPr>
    </w:p>
    <w:p w14:paraId="1747B526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T2T3PULSE |      Freq.     Percent        Cum.</w:t>
      </w:r>
    </w:p>
    <w:p w14:paraId="34FD2BD3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6F87204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33       62.26       62.26</w:t>
      </w:r>
    </w:p>
    <w:p w14:paraId="2DED5F5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20       37.74      100.00</w:t>
      </w:r>
    </w:p>
    <w:p w14:paraId="066E6A17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54E8A8A8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53      100.00</w:t>
      </w:r>
    </w:p>
    <w:p w14:paraId="7C9B06A0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</w:p>
    <w:p w14:paraId="73112548" w14:textId="2433FDD6" w:rsidR="00791690" w:rsidRDefault="00791690" w:rsidP="00A2674E">
      <w:pPr>
        <w:spacing w:after="0"/>
        <w:rPr>
          <w:rFonts w:ascii="Courier New" w:hAnsi="Courier New" w:cs="Courier New"/>
        </w:rPr>
      </w:pPr>
    </w:p>
    <w:p w14:paraId="799DBEC6" w14:textId="33ACAF70" w:rsidR="00791690" w:rsidRDefault="00791690" w:rsidP="00A2674E">
      <w:pPr>
        <w:spacing w:after="0"/>
        <w:rPr>
          <w:rFonts w:ascii="Courier New" w:hAnsi="Courier New" w:cs="Courier New"/>
        </w:rPr>
      </w:pPr>
    </w:p>
    <w:p w14:paraId="02D318C2" w14:textId="77697F5F" w:rsidR="00791690" w:rsidRDefault="00791690" w:rsidP="00A2674E">
      <w:pPr>
        <w:spacing w:after="0"/>
        <w:rPr>
          <w:rFonts w:ascii="Courier New" w:hAnsi="Courier New" w:cs="Courier New"/>
        </w:rPr>
      </w:pPr>
    </w:p>
    <w:p w14:paraId="254868DC" w14:textId="65EB8860" w:rsidR="00791690" w:rsidRDefault="00791690" w:rsidP="00A2674E">
      <w:pPr>
        <w:spacing w:after="0"/>
        <w:rPr>
          <w:rFonts w:ascii="Courier New" w:hAnsi="Courier New" w:cs="Courier New"/>
        </w:rPr>
      </w:pPr>
    </w:p>
    <w:p w14:paraId="17DBBD85" w14:textId="77777777" w:rsidR="00791690" w:rsidRDefault="00791690" w:rsidP="00A2674E">
      <w:pPr>
        <w:spacing w:after="0"/>
        <w:rPr>
          <w:rFonts w:ascii="Courier New" w:hAnsi="Courier New" w:cs="Courier New"/>
        </w:rPr>
      </w:pPr>
    </w:p>
    <w:p w14:paraId="68720E4F" w14:textId="6A9862BF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T2T4PULSE |      Freq.     Percent        Cum.</w:t>
      </w:r>
    </w:p>
    <w:p w14:paraId="7A9BCD6E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4624E1E8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0 |         17       48.57       48.57</w:t>
      </w:r>
    </w:p>
    <w:p w14:paraId="0FFB5F52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    1 |         18       51.43      100.00</w:t>
      </w:r>
    </w:p>
    <w:p w14:paraId="39847EB1" w14:textId="77777777" w:rsidR="00A2674E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>------------+-----------------------------------</w:t>
      </w:r>
    </w:p>
    <w:p w14:paraId="1B320EDD" w14:textId="0A2EFB5E" w:rsidR="003843FF" w:rsidRPr="00A2674E" w:rsidRDefault="00A2674E" w:rsidP="00A2674E">
      <w:pPr>
        <w:spacing w:after="0"/>
        <w:rPr>
          <w:rFonts w:ascii="Courier New" w:hAnsi="Courier New" w:cs="Courier New"/>
        </w:rPr>
      </w:pPr>
      <w:r w:rsidRPr="00A2674E">
        <w:rPr>
          <w:rFonts w:ascii="Courier New" w:hAnsi="Courier New" w:cs="Courier New"/>
        </w:rPr>
        <w:t xml:space="preserve">      Total |         35      100.00</w:t>
      </w:r>
    </w:p>
    <w:sectPr w:rsidR="003843FF" w:rsidRPr="00A267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DI3NDY3NzcyNDJR0lEKTi0uzszPAykwqgUAbC6HWiwAAAA="/>
  </w:docVars>
  <w:rsids>
    <w:rsidRoot w:val="00700B2F"/>
    <w:rsid w:val="00161A4F"/>
    <w:rsid w:val="002B5584"/>
    <w:rsid w:val="0033336A"/>
    <w:rsid w:val="00335A2A"/>
    <w:rsid w:val="003843FF"/>
    <w:rsid w:val="005524D1"/>
    <w:rsid w:val="00700B2F"/>
    <w:rsid w:val="00791690"/>
    <w:rsid w:val="00800786"/>
    <w:rsid w:val="00A2674E"/>
    <w:rsid w:val="00AB53BB"/>
    <w:rsid w:val="00B9787E"/>
    <w:rsid w:val="00D739BF"/>
    <w:rsid w:val="00DC399B"/>
    <w:rsid w:val="00E52F73"/>
    <w:rsid w:val="00EA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C9131"/>
  <w15:chartTrackingRefBased/>
  <w15:docId w15:val="{C0131092-F5B3-47B9-A06A-F9F59AB07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</TotalTime>
  <Pages>5</Pages>
  <Words>653</Words>
  <Characters>3724</Characters>
  <Application>Microsoft Office Word</Application>
  <DocSecurity>0</DocSecurity>
  <Lines>31</Lines>
  <Paragraphs>8</Paragraphs>
  <ScaleCrop>false</ScaleCrop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acquah-sarpong</dc:creator>
  <cp:keywords/>
  <dc:description/>
  <cp:lastModifiedBy>richard acquah-sarpong</cp:lastModifiedBy>
  <cp:revision>14</cp:revision>
  <dcterms:created xsi:type="dcterms:W3CDTF">2019-10-15T11:31:00Z</dcterms:created>
  <dcterms:modified xsi:type="dcterms:W3CDTF">2019-10-16T09:26:00Z</dcterms:modified>
</cp:coreProperties>
</file>